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11EC6" w14:textId="77777777" w:rsidR="003B1F8A" w:rsidRDefault="003B1F8A" w:rsidP="003B1F8A">
      <w:r>
        <w:t>Federal Highway Administration</w:t>
      </w:r>
    </w:p>
    <w:p w14:paraId="58669547" w14:textId="77777777" w:rsidR="003B1F8A" w:rsidRDefault="003B1F8A" w:rsidP="003B1F8A">
      <w:r>
        <w:t>US Department of Transportation</w:t>
      </w:r>
    </w:p>
    <w:p w14:paraId="7279AEAA" w14:textId="77777777" w:rsidR="003B1F8A" w:rsidRDefault="003B1F8A" w:rsidP="003B1F8A">
      <w:r>
        <w:t>1200 New Jersey Ave S.E.</w:t>
      </w:r>
    </w:p>
    <w:p w14:paraId="412EA2D9" w14:textId="77777777" w:rsidR="003B1F8A" w:rsidRDefault="003B1F8A" w:rsidP="003B1F8A">
      <w:r>
        <w:t>Washington, DC 20590</w:t>
      </w:r>
    </w:p>
    <w:p w14:paraId="352A38AC" w14:textId="7A150D31" w:rsidR="003B1F8A" w:rsidRDefault="003B1F8A" w:rsidP="003B1F8A">
      <w:r>
        <w:t>RE: Serious concerns about the MUTCD in its current form</w:t>
      </w:r>
    </w:p>
    <w:p w14:paraId="14A80072" w14:textId="77777777" w:rsidR="003B1F8A" w:rsidRDefault="003B1F8A" w:rsidP="003B1F8A"/>
    <w:p w14:paraId="2FCCF028" w14:textId="0C25E1C5" w:rsidR="003B1F8A" w:rsidRDefault="003B1F8A" w:rsidP="003B1F8A">
      <w:r>
        <w:t>Dear Acting Administrator Pollack and Secretary Buttigieg:</w:t>
      </w:r>
    </w:p>
    <w:p w14:paraId="2452F991" w14:textId="77777777" w:rsidR="003B1F8A" w:rsidRDefault="003B1F8A" w:rsidP="003B1F8A"/>
    <w:p w14:paraId="2C5A510B" w14:textId="33219941" w:rsidR="003B1F8A" w:rsidRDefault="003B1F8A" w:rsidP="003B1F8A">
      <w:r>
        <w:t>I write, as a supporter of America Walks, and a person who cares very deeply about my</w:t>
      </w:r>
      <w:r>
        <w:t xml:space="preserve"> </w:t>
      </w:r>
      <w:r>
        <w:t xml:space="preserve">community, </w:t>
      </w:r>
      <w:r>
        <w:t>La Plata, Maryland</w:t>
      </w:r>
      <w:r>
        <w:t>, to raise serious concerns about the current draft MUTCD</w:t>
      </w:r>
      <w:r>
        <w:t xml:space="preserve"> </w:t>
      </w:r>
      <w:r>
        <w:t>under revision by the agency. The MUTCD, an obscure technical document, is a major obstacle</w:t>
      </w:r>
      <w:r>
        <w:t xml:space="preserve"> </w:t>
      </w:r>
      <w:r>
        <w:t>to the kind of humane, activity-supporting street level changes that are needed in my community</w:t>
      </w:r>
      <w:r>
        <w:t xml:space="preserve"> </w:t>
      </w:r>
      <w:r>
        <w:t>and others across the United States.</w:t>
      </w:r>
    </w:p>
    <w:p w14:paraId="58DFCD62" w14:textId="4B786CCF" w:rsidR="003B1F8A" w:rsidRDefault="003B1F8A" w:rsidP="003B1F8A">
      <w:r>
        <w:t>Grassroots advocates like myself have valuable local knowledge that is too often brushed aside</w:t>
      </w:r>
      <w:r>
        <w:t xml:space="preserve"> </w:t>
      </w:r>
      <w:r>
        <w:t>by traffic engineers based on the rule-bound dictates of the MUTCD. To make matters worse,</w:t>
      </w:r>
      <w:r>
        <w:t xml:space="preserve"> </w:t>
      </w:r>
      <w:r>
        <w:t>much of the guidance is outdated, pseudoscientific and based on the premise that speeding</w:t>
      </w:r>
      <w:r>
        <w:t xml:space="preserve"> </w:t>
      </w:r>
      <w:r>
        <w:t>cars through intersections is the most important goal.</w:t>
      </w:r>
    </w:p>
    <w:p w14:paraId="58362811" w14:textId="541E2FF5" w:rsidR="003B1F8A" w:rsidRDefault="003B1F8A" w:rsidP="003B1F8A">
      <w:r>
        <w:t>I join America Walks and other groups to ask that U.S. DOT perform a comprehensive overhaul</w:t>
      </w:r>
      <w:r>
        <w:t xml:space="preserve"> </w:t>
      </w:r>
      <w:r>
        <w:t>of the MUTCD, centering safety and equity. We need a rule book that is designed to support</w:t>
      </w:r>
      <w:r>
        <w:t xml:space="preserve"> </w:t>
      </w:r>
      <w:r>
        <w:t>healthier safer communities, one that:</w:t>
      </w:r>
    </w:p>
    <w:p w14:paraId="61527D7D" w14:textId="405E064E" w:rsidR="003B1F8A" w:rsidRDefault="003B1F8A" w:rsidP="003B1F8A">
      <w:r>
        <w:t>● Ensures every urban and suburban signalized intersection has basic pedestrian</w:t>
      </w:r>
      <w:r>
        <w:t xml:space="preserve"> </w:t>
      </w:r>
      <w:r>
        <w:t>infrastructure, like curb ramps, pedestrian signal heads that display “Walk” and “Don’t</w:t>
      </w:r>
      <w:r>
        <w:t xml:space="preserve"> </w:t>
      </w:r>
      <w:r>
        <w:t>Walk” messages and crosswalks.</w:t>
      </w:r>
    </w:p>
    <w:p w14:paraId="34A50C56" w14:textId="77777777" w:rsidR="003B1F8A" w:rsidRDefault="003B1F8A" w:rsidP="003B1F8A">
      <w:r>
        <w:t xml:space="preserve">● Gives </w:t>
      </w:r>
      <w:proofErr w:type="gramStart"/>
      <w:r>
        <w:t>local residents</w:t>
      </w:r>
      <w:proofErr w:type="gramEnd"/>
      <w:r>
        <w:t xml:space="preserve"> a voice in what kind of infrastructure is needed.</w:t>
      </w:r>
    </w:p>
    <w:p w14:paraId="688B3091" w14:textId="02CF09A6" w:rsidR="003B1F8A" w:rsidRDefault="003B1F8A" w:rsidP="003B1F8A">
      <w:r>
        <w:t>● Gives engineers flexibility to design urban streets that are safe enough for children to</w:t>
      </w:r>
      <w:r>
        <w:t xml:space="preserve"> </w:t>
      </w:r>
      <w:r>
        <w:t>navigate.</w:t>
      </w:r>
    </w:p>
    <w:p w14:paraId="3ED318F8" w14:textId="072D042B" w:rsidR="003B1F8A" w:rsidRDefault="003B1F8A" w:rsidP="003B1F8A">
      <w:r>
        <w:t xml:space="preserve">● </w:t>
      </w:r>
      <w:r>
        <w:t>Save lives!</w:t>
      </w:r>
    </w:p>
    <w:p w14:paraId="5900F988" w14:textId="1CDDF9D4" w:rsidR="003B1F8A" w:rsidRDefault="003B1F8A" w:rsidP="003B1F8A">
      <w:r>
        <w:t>I join America Walks in asking that FHWA reframe and rewrite the MUTCD, creating a</w:t>
      </w:r>
      <w:r>
        <w:t xml:space="preserve"> </w:t>
      </w:r>
      <w:r>
        <w:t>path for guidance that more closely aligns with the equity, safety, and sustainability</w:t>
      </w:r>
      <w:r>
        <w:t xml:space="preserve"> </w:t>
      </w:r>
      <w:r>
        <w:t>goals of American cities, as well as those of the Biden Administration.</w:t>
      </w:r>
    </w:p>
    <w:p w14:paraId="1571C647" w14:textId="77777777" w:rsidR="003B1F8A" w:rsidRDefault="003B1F8A" w:rsidP="003B1F8A">
      <w:r>
        <w:t>Thank you,</w:t>
      </w:r>
    </w:p>
    <w:p w14:paraId="35810ECD" w14:textId="77777777" w:rsidR="003B1F8A" w:rsidRDefault="003B1F8A" w:rsidP="003B1F8A"/>
    <w:p w14:paraId="3678684D" w14:textId="4E12778C" w:rsidR="003F345A" w:rsidRDefault="003B1F8A" w:rsidP="003B1F8A">
      <w:r>
        <w:t>David M. Jenkins</w:t>
      </w:r>
    </w:p>
    <w:sectPr w:rsidR="003F34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sDAwN7c0Mbc0MzNV0lEKTi0uzszPAykwrAUAD0A8LCwAAAA="/>
  </w:docVars>
  <w:rsids>
    <w:rsidRoot w:val="003B1F8A"/>
    <w:rsid w:val="003B1F8A"/>
    <w:rsid w:val="003F3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83FFC"/>
  <w15:chartTrackingRefBased/>
  <w15:docId w15:val="{1629CD34-11FD-4A9F-9286-864EAE9A5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Theme="minorHAnsi" w:hAnsi="Georgia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4</Words>
  <Characters>1563</Characters>
  <Application>Microsoft Office Word</Application>
  <DocSecurity>0</DocSecurity>
  <Lines>13</Lines>
  <Paragraphs>3</Paragraphs>
  <ScaleCrop>false</ScaleCrop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enkins</dc:creator>
  <cp:keywords/>
  <dc:description/>
  <cp:lastModifiedBy>David Jenkins</cp:lastModifiedBy>
  <cp:revision>1</cp:revision>
  <dcterms:created xsi:type="dcterms:W3CDTF">2021-03-22T17:34:00Z</dcterms:created>
  <dcterms:modified xsi:type="dcterms:W3CDTF">2021-03-22T17:38:00Z</dcterms:modified>
</cp:coreProperties>
</file>